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Muhammad Dzaka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rran</w:t>
            </w:r>
            <w:proofErr w:type="spellEnd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Rusid</w:t>
            </w:r>
            <w:proofErr w:type="spellEnd"/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  <w:proofErr w:type="spellEnd"/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ingi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op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nta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termin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past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angsu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ses routing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telah it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ing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e dengan method GE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unning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c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tiap routin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nc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FD8A6" w14:textId="77777777" w:rsidR="00F27FBD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F014A" w14:textId="0D9475B5" w:rsidR="005645F0" w:rsidRDefault="0032626F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di initialize repository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untuk mem-publish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sinya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repository baru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sesuai dengan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E4DD06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1E3EDA0" wp14:editId="201FC99A">
                  <wp:extent cx="5943600" cy="90678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41CBF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558B730F" wp14:editId="3F1D3BB5">
                  <wp:extent cx="5092504" cy="26512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950" cy="265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98DDF4" w:rsidR="005645F0" w:rsidRPr="004A65AC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A87912A" wp14:editId="7A105C96">
                  <wp:extent cx="5115190" cy="2475621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728" cy="248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272A7834" w14:textId="16D65C69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ama.</w:t>
            </w:r>
          </w:p>
          <w:p w14:paraId="0091FB6C" w14:textId="77777777" w:rsidR="00F10A9D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1C7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A288CEC" wp14:editId="50B2F839">
                  <wp:extent cx="5943600" cy="93726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7CE6C" w14:textId="77777777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, buat controller bar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tension Laravel Artisan</w:t>
            </w:r>
          </w:p>
          <w:p w14:paraId="080AE87C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4DC3327" wp14:editId="35B75121">
                  <wp:extent cx="4227341" cy="478737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582" cy="48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A22F24" w14:textId="0819CBF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290C539" wp14:editId="6F681C7D">
                  <wp:extent cx="4227195" cy="513948"/>
                  <wp:effectExtent l="0" t="0" r="1905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1200" cy="52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29394" w14:textId="611BA76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ass controller dengan method-method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1E8156B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3D3BA1" wp14:editId="2440D0A0">
                  <wp:extent cx="4234375" cy="2071496"/>
                  <wp:effectExtent l="0" t="0" r="0" b="508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5870" cy="2077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8500E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i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angg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rol dengan passing method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dex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about(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cl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$id)). </w:t>
            </w:r>
          </w:p>
          <w:p w14:paraId="199F1B54" w14:textId="77777777" w:rsidR="008743BC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0B18FB" wp14:editId="568353DC">
                  <wp:extent cx="4100329" cy="2989385"/>
                  <wp:effectExtent l="0" t="0" r="0" b="190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0838" cy="3004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7053D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a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tisan serve</w:t>
            </w:r>
          </w:p>
          <w:p w14:paraId="046A227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667A044" wp14:editId="507C0FA5">
                  <wp:extent cx="5943600" cy="57594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5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C7621" w14:textId="11F45240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65041B3E" w14:textId="2921F2C5" w:rsidR="002E04CB" w:rsidRP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ute method </w:t>
            </w:r>
            <w:proofErr w:type="spellStart"/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ks</w:t>
            </w:r>
            <w:proofErr w:type="spellEnd"/>
          </w:p>
          <w:p w14:paraId="278DEA46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3A1629B" wp14:editId="09F33ADD">
                  <wp:extent cx="3277772" cy="1100340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282" cy="1104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6B7D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bout</w:t>
            </w:r>
          </w:p>
          <w:p w14:paraId="446BDD01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DD5B5AA" wp14:editId="5612EE7C">
                  <wp:extent cx="3397347" cy="849336"/>
                  <wp:effectExtent l="0" t="0" r="0" b="825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899" cy="854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AE5B9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rticles/{id}</w:t>
            </w:r>
          </w:p>
          <w:p w14:paraId="0E524C3E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626F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1CC777E" wp14:editId="61D8DBF0">
                  <wp:extent cx="3467686" cy="93584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246" cy="943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9CF32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plementa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belumn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e controller, sesuai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6A8224A" w14:textId="389F4187" w:rsidR="006630E5" w:rsidRDefault="006630E5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0E5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0A1BBEC" wp14:editId="18EB7360">
                  <wp:extent cx="2044971" cy="1234189"/>
                  <wp:effectExtent l="0" t="0" r="0" b="444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860" cy="123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3C2A68" w14:textId="7B70DCF7" w:rsidR="0032626F" w:rsidRDefault="00E34E4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34E4F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3D9F541" wp14:editId="4BA28C77">
                  <wp:extent cx="5943600" cy="263271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32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5C1B3" w14:textId="63C84853" w:rsidR="0011152D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ged changes dan commit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am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kalig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E9FD905" w14:textId="524B514A" w:rsidR="00A17411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152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9308387" wp14:editId="1861F72C">
                  <wp:extent cx="1681089" cy="1787328"/>
                  <wp:effectExtent l="0" t="0" r="0" b="381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430" cy="1790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C21220" w14:textId="453E1457" w:rsidR="00A17411" w:rsidRDefault="00A1741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41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ACD9399" wp14:editId="09B80B30">
                  <wp:extent cx="5338689" cy="767151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5080" cy="770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0344A096" w:rsidR="00A82529" w:rsidRPr="0032626F" w:rsidRDefault="00A1741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41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D13982" wp14:editId="5B8F5DC7">
                  <wp:extent cx="5303520" cy="1028407"/>
                  <wp:effectExtent l="0" t="0" r="0" b="63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1315" cy="1029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4E16F3DE" w14:textId="29F958A8" w:rsidR="009E0A76" w:rsidRDefault="00A82529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baru lagi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 w:rsidRPr="00A82529">
              <w:rPr>
                <w:rFonts w:ascii="Times New Roman" w:hAnsi="Times New Roman" w:cs="Times New Roman"/>
                <w:sz w:val="24"/>
                <w:szCs w:val="24"/>
              </w:rPr>
              <w:t>praktikum_web_lanjut_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34311C4B" w14:textId="6606A36C" w:rsidR="00517D0B" w:rsidRDefault="00517D0B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17D0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7B84A91" wp14:editId="64115877">
                  <wp:extent cx="5943600" cy="1047115"/>
                  <wp:effectExtent l="0" t="0" r="0" b="63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4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7DA323" w14:textId="11CCB8EA" w:rsidR="00A17411" w:rsidRDefault="00B969C8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nju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roller untuk setiap nomor. </w:t>
            </w:r>
          </w:p>
          <w:p w14:paraId="75DEA060" w14:textId="554DCD34" w:rsidR="00B969C8" w:rsidRDefault="003D787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787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33FC42D" wp14:editId="681B4FDA">
                  <wp:extent cx="1250021" cy="1025237"/>
                  <wp:effectExtent l="0" t="0" r="762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157" cy="1038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C6387B" w14:textId="54AA700A" w:rsidR="003D7871" w:rsidRDefault="003D787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 w:rsidR="00764DCF">
              <w:rPr>
                <w:rFonts w:ascii="Times New Roman" w:hAnsi="Times New Roman" w:cs="Times New Roman"/>
                <w:sz w:val="24"/>
                <w:szCs w:val="24"/>
              </w:rPr>
              <w:t xml:space="preserve"> setiap Controller-</w:t>
            </w:r>
            <w:proofErr w:type="spellStart"/>
            <w:r w:rsidR="00764DCF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="00764DC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29992426" w14:textId="323956F5" w:rsidR="00342711" w:rsidRP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427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eController.php</w:t>
            </w:r>
            <w:proofErr w:type="spellEnd"/>
          </w:p>
          <w:p w14:paraId="6543E93A" w14:textId="5CC9C39A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27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46E3F01" wp14:editId="197C67E5">
                  <wp:extent cx="4738255" cy="1943458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0776" cy="1944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C5DB86" w14:textId="2583738E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F4DA30" w14:textId="526347D7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7EC3B" w14:textId="21BE6735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A1294" w14:textId="6BF785B0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D0AD8C" w14:textId="0D9E8A09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223B43" w14:textId="3A483176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9E5793" w14:textId="1B92AF32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57D054" w14:textId="40E2DF7F" w:rsidR="00342711" w:rsidRP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427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roductController.php</w:t>
            </w:r>
            <w:proofErr w:type="spellEnd"/>
          </w:p>
          <w:p w14:paraId="4361D98A" w14:textId="50DF0D2F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27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350456B" wp14:editId="73F95C9E">
                  <wp:extent cx="4267200" cy="2297723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0697" cy="2299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3A4D9F" w14:textId="087C2B18" w:rsidR="00342711" w:rsidRP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wsController.php</w:t>
            </w:r>
            <w:proofErr w:type="spellEnd"/>
          </w:p>
          <w:p w14:paraId="354DC902" w14:textId="1E8DDBB0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27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EEB262C" wp14:editId="70F7BC25">
                  <wp:extent cx="4524244" cy="257954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225" cy="2584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31A99B" w14:textId="634481C3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3099A" w14:textId="7F044B22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C350A9" w14:textId="79FA403A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7EF34D" w14:textId="714878C2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D95A1" w14:textId="2F71EB60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5F89F5" w14:textId="2C3C4BCE" w:rsidR="00342711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81ADA5" w14:textId="1C2013AC" w:rsidR="00342711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rogramController.php</w:t>
            </w:r>
            <w:proofErr w:type="spellEnd"/>
          </w:p>
          <w:p w14:paraId="159F75F1" w14:textId="554CC27E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E42CBCD" wp14:editId="799B4902">
                  <wp:extent cx="5354782" cy="2664805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7990" cy="2671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CE43D8" w14:textId="750728CA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outController.php</w:t>
            </w:r>
            <w:proofErr w:type="spellEnd"/>
          </w:p>
          <w:p w14:paraId="2EB4CD49" w14:textId="7CB03F2D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63F1F62" wp14:editId="4EA3CB04">
                  <wp:extent cx="5391902" cy="213389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902" cy="2133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74A2AD" w14:textId="65918E1A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0571AF" w14:textId="17E7122E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B12CC1" w14:textId="260EAAE0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BBE2726" w14:textId="68F09320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4926E9" w14:textId="4166B540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4434CA" w14:textId="09299DA2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‘</w:t>
            </w:r>
          </w:p>
          <w:p w14:paraId="39A09F3A" w14:textId="131CE1A5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ntactController.php</w:t>
            </w:r>
            <w:proofErr w:type="spellEnd"/>
          </w:p>
          <w:p w14:paraId="1C910AD3" w14:textId="56092326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45EB43C" wp14:editId="64C9EB52">
                  <wp:extent cx="3726873" cy="5490789"/>
                  <wp:effectExtent l="0" t="0" r="698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5196" cy="5503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964917" w14:textId="43CD91C5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015818D0" wp14:editId="561A236B">
                  <wp:extent cx="3553085" cy="6181724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7173" cy="6188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5DFA7F" w14:textId="705FC25C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4B036AA" w14:textId="172DD953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F6F628" w14:textId="214E2E6E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F57F9E4" w14:textId="64035C2A" w:rsidR="00401CE0" w:rsidRP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Kemudi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  <w:p w14:paraId="7B6F2E1E" w14:textId="6FF3AB05" w:rsidR="00764DCF" w:rsidRDefault="003427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27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06B2C49" wp14:editId="18E94280">
                  <wp:extent cx="5143345" cy="5743402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533" cy="5744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F4D101" w14:textId="58030CAC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09FF53" w14:textId="0294C8A8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E27CAC" w14:textId="2BD58956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27139" w14:textId="0ABE6E67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9E1EF6" w14:textId="45949BEA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erakhi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tiap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lam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lampirk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712E3E0A" w14:textId="77777777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343002" w14:textId="4C326D36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. Halaman Awal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Halaman awa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risik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direct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ducastudio.com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mpilanny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angsung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rand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ebsite tersebut)</w:t>
            </w:r>
          </w:p>
          <w:p w14:paraId="3E526705" w14:textId="160F0444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776976A" wp14:editId="4584BCE5">
                  <wp:extent cx="5271655" cy="2827882"/>
                  <wp:effectExtent l="0" t="0" r="571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2853" cy="282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235747" w14:textId="3BD82FEF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FB3C84D" w14:textId="3B4FB8E6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Halama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k</w:t>
            </w:r>
            <w:proofErr w:type="spellEnd"/>
          </w:p>
          <w:p w14:paraId="7C751D15" w14:textId="630941D5" w:rsidR="003F1646" w:rsidRDefault="003F1646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category/marbel-edu-games</w:t>
            </w:r>
          </w:p>
          <w:p w14:paraId="5E6380BB" w14:textId="752F7E17" w:rsidR="00401CE0" w:rsidRDefault="00401CE0" w:rsidP="000129A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1C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CB0E7A6" wp14:editId="0E2A9742">
                  <wp:extent cx="4384964" cy="2377062"/>
                  <wp:effectExtent l="0" t="0" r="0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5060" cy="2393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5B8185" w14:textId="6479DAA5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b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category/marbel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-friends-kids-games</w:t>
            </w:r>
          </w:p>
          <w:p w14:paraId="31C5CFE6" w14:textId="2BC9130D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BECAC5E" wp14:editId="59E39392">
                  <wp:extent cx="4655127" cy="2490194"/>
                  <wp:effectExtent l="0" t="0" r="0" b="571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4704" cy="2500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633F91" w14:textId="7F6B9ECC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category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ri-story-books</w:t>
            </w:r>
          </w:p>
          <w:p w14:paraId="5EB802CD" w14:textId="5EC78623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EF039C0" wp14:editId="4B16842F">
                  <wp:extent cx="4627418" cy="2067507"/>
                  <wp:effectExtent l="0" t="0" r="190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269" cy="2071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71C462" w14:textId="5287AB02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B8498A" w14:textId="6DE9F67E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A224ED" w14:textId="3E6F7A54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B4C760" w14:textId="13518612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910C00" w14:textId="0C861CF7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11F5B7" w14:textId="1C0C39FC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193D7C" w14:textId="77777777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3CD2C9" w14:textId="436FAD59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d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category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lak-kids-songs</w:t>
            </w:r>
          </w:p>
          <w:p w14:paraId="2E59F8FD" w14:textId="2B3BC782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F619F64" wp14:editId="084BCB6B">
                  <wp:extent cx="4862945" cy="2575906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6852" cy="257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6B5F7A" w14:textId="342503C3" w:rsidR="003F1646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3E21B0" w14:textId="54BB84FA" w:rsidR="00F73E9A" w:rsidRDefault="003F1646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Halaman </w:t>
            </w:r>
            <w:r w:rsid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ws</w:t>
            </w:r>
          </w:p>
          <w:p w14:paraId="38E9525F" w14:textId="5D29CC48" w:rsidR="000006B4" w:rsidRDefault="000006B4" w:rsidP="003F1646">
            <w:pPr>
              <w:spacing w:line="360" w:lineRule="auto"/>
              <w:rPr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ws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2725F1F" wp14:editId="0CECDF70">
                  <wp:extent cx="4911590" cy="2762769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51" cy="2769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ED0B5" w14:textId="2CE96E78" w:rsidR="000006B4" w:rsidRDefault="000006B4" w:rsidP="003F1646">
            <w:pPr>
              <w:spacing w:line="360" w:lineRule="auto"/>
              <w:rPr>
                <w:noProof/>
              </w:rPr>
            </w:pPr>
          </w:p>
          <w:p w14:paraId="123FCCB6" w14:textId="77777777" w:rsidR="000006B4" w:rsidRDefault="000006B4" w:rsidP="003F1646">
            <w:pPr>
              <w:spacing w:line="360" w:lineRule="auto"/>
              <w:rPr>
                <w:noProof/>
              </w:rPr>
            </w:pPr>
          </w:p>
          <w:p w14:paraId="3CD21FCD" w14:textId="0ED0FEC5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b. </w:t>
            </w: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</w:t>
            </w:r>
            <w:r w:rsidRP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uca-studio-berbagi-untuk-warga-sekitar-terdampak-covid-19</w:t>
            </w:r>
          </w:p>
          <w:p w14:paraId="02CA94B3" w14:textId="0E7D8443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047B75D" wp14:editId="71E3FA79">
                  <wp:extent cx="5036127" cy="2695619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951" cy="2701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9A422C" w14:textId="05D114D8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 Halaman Program</w:t>
            </w:r>
          </w:p>
          <w:p w14:paraId="6979B2E3" w14:textId="77777777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ttp://127.0.0.1:8000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gang</w:t>
            </w:r>
          </w:p>
          <w:p w14:paraId="7BF627AF" w14:textId="5ABBAD9C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C60AB53" wp14:editId="44579E9C">
                  <wp:extent cx="5042476" cy="2519622"/>
                  <wp:effectExtent l="0" t="0" r="635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2325" cy="25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14:paraId="6D001FCC" w14:textId="38D0C50E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246BF3" w14:textId="5C4E1627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AB4BDF2" w14:textId="42E7B658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E4B281B" w14:textId="77777777" w:rsidR="000006B4" w:rsidRDefault="000006B4" w:rsidP="000006B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32BCE5" w14:textId="706C97AB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5. Halaman About Us</w:t>
            </w:r>
          </w:p>
          <w:p w14:paraId="11036286" w14:textId="344E815B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A9D3455" wp14:editId="5E00AB62">
                  <wp:extent cx="5320145" cy="272941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2291" cy="2730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C548F7" w14:textId="77777777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F7FB6AA" w14:textId="258CFB75" w:rsid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 Halaman Contact Us</w:t>
            </w:r>
          </w:p>
          <w:p w14:paraId="2C97752C" w14:textId="4325E8C9" w:rsidR="000006B4" w:rsidRPr="000006B4" w:rsidRDefault="000006B4" w:rsidP="003F164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06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06039E4" wp14:editId="74689FB6">
                  <wp:extent cx="5237018" cy="2705233"/>
                  <wp:effectExtent l="0" t="0" r="190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566" cy="2707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1001F" w14:textId="5410258E" w:rsidR="00A17411" w:rsidRPr="004A65AC" w:rsidRDefault="00A174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7871" w:rsidRPr="004A65AC" w14:paraId="35B1932C" w14:textId="77777777" w:rsidTr="00EF612E">
        <w:trPr>
          <w:jc w:val="center"/>
        </w:trPr>
        <w:tc>
          <w:tcPr>
            <w:tcW w:w="1337" w:type="dxa"/>
          </w:tcPr>
          <w:p w14:paraId="78704F40" w14:textId="77777777" w:rsidR="003D7871" w:rsidRPr="004A65AC" w:rsidRDefault="003D7871" w:rsidP="003D787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06" w:type="dxa"/>
          </w:tcPr>
          <w:p w14:paraId="079D3973" w14:textId="77777777" w:rsidR="003D7871" w:rsidRDefault="003D787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52"/>
      <w:footerReference w:type="defaul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276BA" w14:textId="77777777" w:rsidR="005A5C2F" w:rsidRDefault="005A5C2F" w:rsidP="00CB2D6B">
      <w:pPr>
        <w:spacing w:after="0" w:line="240" w:lineRule="auto"/>
      </w:pPr>
      <w:r>
        <w:separator/>
      </w:r>
    </w:p>
  </w:endnote>
  <w:endnote w:type="continuationSeparator" w:id="0">
    <w:p w14:paraId="05C29234" w14:textId="77777777" w:rsidR="005A5C2F" w:rsidRDefault="005A5C2F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CF2F8" w14:textId="77777777" w:rsidR="005A5C2F" w:rsidRDefault="005A5C2F" w:rsidP="00CB2D6B">
      <w:pPr>
        <w:spacing w:after="0" w:line="240" w:lineRule="auto"/>
      </w:pPr>
      <w:r>
        <w:separator/>
      </w:r>
    </w:p>
  </w:footnote>
  <w:footnote w:type="continuationSeparator" w:id="0">
    <w:p w14:paraId="563252D5" w14:textId="77777777" w:rsidR="005A5C2F" w:rsidRDefault="005A5C2F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Desain dan </w:t>
          </w:r>
          <w:proofErr w:type="spellStart"/>
          <w:r w:rsidRPr="00566246">
            <w:rPr>
              <w:b/>
              <w:sz w:val="24"/>
            </w:rPr>
            <w:t>Pemrograman</w:t>
          </w:r>
          <w:proofErr w:type="spellEnd"/>
          <w:r w:rsidRPr="00566246">
            <w:rPr>
              <w:b/>
              <w:sz w:val="24"/>
            </w:rPr>
            <w:t xml:space="preserve"> Web</w:t>
          </w:r>
          <w:r w:rsidR="00DE0ED5">
            <w:rPr>
              <w:b/>
              <w:sz w:val="24"/>
            </w:rPr>
            <w:t xml:space="preserve"> </w:t>
          </w:r>
          <w:proofErr w:type="spellStart"/>
          <w:r w:rsidR="00DE0ED5">
            <w:rPr>
              <w:b/>
              <w:sz w:val="24"/>
            </w:rPr>
            <w:t>Lanjutan</w:t>
          </w:r>
          <w:proofErr w:type="spellEnd"/>
          <w:r w:rsidR="00DE0ED5">
            <w:rPr>
              <w:b/>
              <w:sz w:val="24"/>
            </w:rPr>
            <w:t xml:space="preserve">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proofErr w:type="spellStart"/>
          <w:r>
            <w:rPr>
              <w:i/>
            </w:rPr>
            <w:t>Februari</w:t>
          </w:r>
          <w:proofErr w:type="spellEnd"/>
          <w:r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06B4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1152D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2E04CB"/>
    <w:rsid w:val="0030129E"/>
    <w:rsid w:val="003039C8"/>
    <w:rsid w:val="00306FCE"/>
    <w:rsid w:val="00323656"/>
    <w:rsid w:val="00324B79"/>
    <w:rsid w:val="00325A06"/>
    <w:rsid w:val="0032626F"/>
    <w:rsid w:val="00341A9F"/>
    <w:rsid w:val="00342711"/>
    <w:rsid w:val="0035477F"/>
    <w:rsid w:val="003A4FDD"/>
    <w:rsid w:val="003A54D8"/>
    <w:rsid w:val="003D4E61"/>
    <w:rsid w:val="003D7871"/>
    <w:rsid w:val="003E2458"/>
    <w:rsid w:val="003E6504"/>
    <w:rsid w:val="003E6F9B"/>
    <w:rsid w:val="003F1646"/>
    <w:rsid w:val="00401CE0"/>
    <w:rsid w:val="004714A4"/>
    <w:rsid w:val="00485234"/>
    <w:rsid w:val="0048778E"/>
    <w:rsid w:val="004977D7"/>
    <w:rsid w:val="004A4F03"/>
    <w:rsid w:val="004A65AC"/>
    <w:rsid w:val="004B164F"/>
    <w:rsid w:val="004D7269"/>
    <w:rsid w:val="004E188B"/>
    <w:rsid w:val="004E65BA"/>
    <w:rsid w:val="004F3496"/>
    <w:rsid w:val="005133CD"/>
    <w:rsid w:val="00517D0B"/>
    <w:rsid w:val="00551A0A"/>
    <w:rsid w:val="00554567"/>
    <w:rsid w:val="005645F0"/>
    <w:rsid w:val="00566246"/>
    <w:rsid w:val="00572CC8"/>
    <w:rsid w:val="0057727F"/>
    <w:rsid w:val="005814F1"/>
    <w:rsid w:val="005868A3"/>
    <w:rsid w:val="00586BDA"/>
    <w:rsid w:val="005A5C2F"/>
    <w:rsid w:val="005B0EAB"/>
    <w:rsid w:val="005B3C45"/>
    <w:rsid w:val="005F402C"/>
    <w:rsid w:val="0062071D"/>
    <w:rsid w:val="006236D3"/>
    <w:rsid w:val="00623973"/>
    <w:rsid w:val="00625D01"/>
    <w:rsid w:val="00651AB7"/>
    <w:rsid w:val="006630E5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4B72"/>
    <w:rsid w:val="0073651F"/>
    <w:rsid w:val="0073786C"/>
    <w:rsid w:val="00742AFF"/>
    <w:rsid w:val="007635BC"/>
    <w:rsid w:val="00764DCF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743BC"/>
    <w:rsid w:val="00887AA3"/>
    <w:rsid w:val="008C59DA"/>
    <w:rsid w:val="008D34CF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17411"/>
    <w:rsid w:val="00A31FB9"/>
    <w:rsid w:val="00A73EC2"/>
    <w:rsid w:val="00A819D1"/>
    <w:rsid w:val="00A82529"/>
    <w:rsid w:val="00AA0CEE"/>
    <w:rsid w:val="00AA321E"/>
    <w:rsid w:val="00AA3EDE"/>
    <w:rsid w:val="00AB036F"/>
    <w:rsid w:val="00AD30C5"/>
    <w:rsid w:val="00AE27CD"/>
    <w:rsid w:val="00B01C71"/>
    <w:rsid w:val="00B079A4"/>
    <w:rsid w:val="00B15FCD"/>
    <w:rsid w:val="00B63670"/>
    <w:rsid w:val="00B66CD3"/>
    <w:rsid w:val="00B93F2A"/>
    <w:rsid w:val="00B969C8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34E4F"/>
    <w:rsid w:val="00E42B40"/>
    <w:rsid w:val="00E43DA9"/>
    <w:rsid w:val="00E5051F"/>
    <w:rsid w:val="00E52D4E"/>
    <w:rsid w:val="00E56658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343B8"/>
    <w:rsid w:val="00F40574"/>
    <w:rsid w:val="00F549F9"/>
    <w:rsid w:val="00F67035"/>
    <w:rsid w:val="00F73E9A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F1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18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54</cp:revision>
  <cp:lastPrinted>2022-09-30T08:59:00Z</cp:lastPrinted>
  <dcterms:created xsi:type="dcterms:W3CDTF">2022-09-30T03:13:00Z</dcterms:created>
  <dcterms:modified xsi:type="dcterms:W3CDTF">2023-02-22T12:15:00Z</dcterms:modified>
</cp:coreProperties>
</file>